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299F1" w14:textId="3885487B" w:rsidR="0078418F" w:rsidRPr="0078418F" w:rsidRDefault="0078418F" w:rsidP="0078418F">
      <w:pPr>
        <w:jc w:val="center"/>
      </w:pPr>
      <w:r w:rsidRPr="0078418F">
        <w:t>Session 10 (unit 6): Generic Programming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78418F" w:rsidRPr="00890793" w14:paraId="27B996A7" w14:textId="77777777" w:rsidTr="00AA4ABC">
        <w:tc>
          <w:tcPr>
            <w:tcW w:w="4410" w:type="dxa"/>
          </w:tcPr>
          <w:p w14:paraId="31DF7B81" w14:textId="77777777" w:rsidR="0078418F" w:rsidRPr="00890793" w:rsidRDefault="0078418F" w:rsidP="00AA4A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6591DC34" w14:textId="77777777" w:rsidR="0078418F" w:rsidRPr="00890793" w:rsidRDefault="0078418F" w:rsidP="00AA4A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78418F" w:rsidRPr="00890793" w14:paraId="288CE746" w14:textId="77777777" w:rsidTr="00AA4ABC">
        <w:tc>
          <w:tcPr>
            <w:tcW w:w="4410" w:type="dxa"/>
          </w:tcPr>
          <w:p w14:paraId="15D53D64" w14:textId="77777777" w:rsidR="0078418F" w:rsidRPr="00890793" w:rsidRDefault="0078418F" w:rsidP="00AA4A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30A0EC10" w14:textId="77777777" w:rsidR="0078418F" w:rsidRPr="00890793" w:rsidRDefault="0078418F" w:rsidP="00AA4A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78418F" w:rsidRPr="00890793" w14:paraId="031866B7" w14:textId="77777777" w:rsidTr="00AA4ABC">
        <w:tc>
          <w:tcPr>
            <w:tcW w:w="4410" w:type="dxa"/>
          </w:tcPr>
          <w:p w14:paraId="40912A84" w14:textId="77777777" w:rsidR="0078418F" w:rsidRPr="00890793" w:rsidRDefault="0078418F" w:rsidP="00AA4A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1C18EBBD" w14:textId="77777777" w:rsidR="0078418F" w:rsidRPr="00890793" w:rsidRDefault="0078418F" w:rsidP="00AA4AB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-10-2020</w:t>
            </w:r>
          </w:p>
        </w:tc>
      </w:tr>
    </w:tbl>
    <w:p w14:paraId="5A291EAB" w14:textId="77777777" w:rsidR="0078418F" w:rsidRDefault="0078418F" w:rsidP="0078418F">
      <w:pPr>
        <w:ind w:left="720" w:hanging="360"/>
      </w:pPr>
    </w:p>
    <w:p w14:paraId="45725E18" w14:textId="0EF9CF41" w:rsidR="0078418F" w:rsidRDefault="0078418F" w:rsidP="0078418F">
      <w:pPr>
        <w:pStyle w:val="ListParagraph"/>
        <w:numPr>
          <w:ilvl w:val="0"/>
          <w:numId w:val="2"/>
        </w:numPr>
        <w:rPr>
          <w:b/>
          <w:bCs/>
        </w:rPr>
      </w:pPr>
      <w:r w:rsidRPr="0078418F">
        <w:rPr>
          <w:b/>
          <w:bCs/>
        </w:rPr>
        <w:t>WAP to display the largest among two numbers using function templates.</w:t>
      </w:r>
    </w:p>
    <w:p w14:paraId="209099E7" w14:textId="2B9EF326" w:rsidR="0078418F" w:rsidRDefault="0078418F" w:rsidP="0078418F">
      <w:pPr>
        <w:rPr>
          <w:b/>
          <w:bCs/>
          <w:u w:val="double"/>
        </w:rPr>
      </w:pPr>
      <w:r w:rsidRPr="0078418F">
        <w:rPr>
          <w:b/>
          <w:bCs/>
          <w:u w:val="double"/>
        </w:rPr>
        <w:t>ANS:</w:t>
      </w:r>
    </w:p>
    <w:p w14:paraId="7BCE7591" w14:textId="2C0A7F71" w:rsidR="00C94B37" w:rsidRPr="00C94B37" w:rsidRDefault="0078418F" w:rsidP="00C94B37">
      <w:pPr>
        <w:rPr>
          <w:b/>
          <w:bCs/>
        </w:rPr>
      </w:pPr>
      <w:r>
        <w:rPr>
          <w:b/>
          <w:bCs/>
        </w:rPr>
        <w:t>CODE:</w:t>
      </w:r>
      <w:r w:rsidR="00C94B37">
        <w:rPr>
          <w:b/>
          <w:bCs/>
        </w:rPr>
        <w:t xml:space="preserve"> </w:t>
      </w:r>
      <w:r w:rsidR="00C94B37">
        <w:rPr>
          <w:b/>
          <w:bCs/>
        </w:rPr>
        <w:tab/>
      </w:r>
      <w:r w:rsidR="00C94B37" w:rsidRPr="00C94B37">
        <w:t>#include&lt;iostream&gt;</w:t>
      </w:r>
    </w:p>
    <w:p w14:paraId="3A8132AA" w14:textId="77777777" w:rsidR="00C94B37" w:rsidRPr="00C94B37" w:rsidRDefault="00C94B37" w:rsidP="00C94B37">
      <w:pPr>
        <w:ind w:left="720"/>
      </w:pPr>
      <w:r w:rsidRPr="00C94B37">
        <w:t>using namespace std;</w:t>
      </w:r>
    </w:p>
    <w:p w14:paraId="09816852" w14:textId="77777777" w:rsidR="00C94B37" w:rsidRPr="00C94B37" w:rsidRDefault="00C94B37" w:rsidP="00C94B37">
      <w:pPr>
        <w:ind w:left="720"/>
      </w:pPr>
      <w:r w:rsidRPr="00C94B37">
        <w:t>template &lt;class T&gt;</w:t>
      </w:r>
    </w:p>
    <w:p w14:paraId="448BCCFC" w14:textId="77777777" w:rsidR="00C94B37" w:rsidRPr="00C94B37" w:rsidRDefault="00C94B37" w:rsidP="00C94B37">
      <w:pPr>
        <w:ind w:left="720"/>
      </w:pPr>
      <w:r w:rsidRPr="00C94B37">
        <w:t>T myMax(T x, T y)</w:t>
      </w:r>
    </w:p>
    <w:p w14:paraId="4243A60E" w14:textId="77777777" w:rsidR="00C94B37" w:rsidRPr="00C94B37" w:rsidRDefault="00C94B37" w:rsidP="00C94B37">
      <w:pPr>
        <w:ind w:left="720"/>
      </w:pPr>
      <w:r w:rsidRPr="00C94B37">
        <w:t>{</w:t>
      </w:r>
    </w:p>
    <w:p w14:paraId="38463E01" w14:textId="77777777" w:rsidR="00C94B37" w:rsidRPr="00C94B37" w:rsidRDefault="00C94B37" w:rsidP="00C94B37">
      <w:pPr>
        <w:ind w:left="720"/>
      </w:pPr>
      <w:r w:rsidRPr="00C94B37">
        <w:t xml:space="preserve">    return (x &gt; y)? x: y;</w:t>
      </w:r>
    </w:p>
    <w:p w14:paraId="79C57ACF" w14:textId="77777777" w:rsidR="00C94B37" w:rsidRPr="00C94B37" w:rsidRDefault="00C94B37" w:rsidP="00C94B37">
      <w:pPr>
        <w:ind w:left="720"/>
      </w:pPr>
      <w:r w:rsidRPr="00C94B37">
        <w:t>}</w:t>
      </w:r>
    </w:p>
    <w:p w14:paraId="28055E39" w14:textId="77777777" w:rsidR="00C94B37" w:rsidRPr="00C94B37" w:rsidRDefault="00C94B37" w:rsidP="00C94B37">
      <w:pPr>
        <w:ind w:left="720"/>
      </w:pPr>
    </w:p>
    <w:p w14:paraId="70FC7078" w14:textId="77777777" w:rsidR="00C94B37" w:rsidRPr="00C94B37" w:rsidRDefault="00C94B37" w:rsidP="00C94B37">
      <w:pPr>
        <w:ind w:left="720"/>
      </w:pPr>
      <w:r w:rsidRPr="00C94B37">
        <w:t>int main()</w:t>
      </w:r>
    </w:p>
    <w:p w14:paraId="1F739B8A" w14:textId="77777777" w:rsidR="00C94B37" w:rsidRPr="00C94B37" w:rsidRDefault="00C94B37" w:rsidP="00C94B37">
      <w:pPr>
        <w:ind w:left="720"/>
      </w:pPr>
      <w:r w:rsidRPr="00C94B37">
        <w:t>{</w:t>
      </w:r>
    </w:p>
    <w:p w14:paraId="3122BEFF" w14:textId="77777777" w:rsidR="00C94B37" w:rsidRPr="00C94B37" w:rsidRDefault="00C94B37" w:rsidP="00C94B37">
      <w:pPr>
        <w:ind w:left="720"/>
      </w:pPr>
      <w:r w:rsidRPr="00C94B37">
        <w:t xml:space="preserve">    int x,y;</w:t>
      </w:r>
    </w:p>
    <w:p w14:paraId="1D060984" w14:textId="77777777" w:rsidR="00C94B37" w:rsidRPr="00C94B37" w:rsidRDefault="00C94B37" w:rsidP="00C94B37">
      <w:pPr>
        <w:ind w:left="720"/>
      </w:pPr>
      <w:r w:rsidRPr="00C94B37">
        <w:t xml:space="preserve">    cout&lt;&lt;"Enter two Numbers::";</w:t>
      </w:r>
    </w:p>
    <w:p w14:paraId="0BA7CE5E" w14:textId="77777777" w:rsidR="00C94B37" w:rsidRPr="00C94B37" w:rsidRDefault="00C94B37" w:rsidP="00C94B37">
      <w:pPr>
        <w:ind w:left="720"/>
      </w:pPr>
      <w:r w:rsidRPr="00C94B37">
        <w:t xml:space="preserve">    cin&gt;&gt;x&gt;&gt;y;</w:t>
      </w:r>
    </w:p>
    <w:p w14:paraId="3FA4B594" w14:textId="77777777" w:rsidR="00C94B37" w:rsidRPr="00C94B37" w:rsidRDefault="00C94B37" w:rsidP="00C94B37">
      <w:pPr>
        <w:ind w:left="720"/>
      </w:pPr>
      <w:r w:rsidRPr="00C94B37">
        <w:t xml:space="preserve">    cout&lt;&lt;"\n";</w:t>
      </w:r>
    </w:p>
    <w:p w14:paraId="2CD6C8E8" w14:textId="77777777" w:rsidR="00C94B37" w:rsidRPr="00C94B37" w:rsidRDefault="00C94B37" w:rsidP="00C94B37">
      <w:pPr>
        <w:ind w:left="720"/>
      </w:pPr>
      <w:r w:rsidRPr="00C94B37">
        <w:t xml:space="preserve">    cout&lt;&lt;"The largest number is::"&lt;&lt; myMax&lt;int&gt; (x, y) &lt;&lt; endl;</w:t>
      </w:r>
    </w:p>
    <w:p w14:paraId="46E63377" w14:textId="77777777" w:rsidR="00C94B37" w:rsidRPr="00C94B37" w:rsidRDefault="00C94B37" w:rsidP="00C94B37">
      <w:pPr>
        <w:ind w:left="720"/>
      </w:pPr>
      <w:r w:rsidRPr="00C94B37">
        <w:t xml:space="preserve">    return 0;</w:t>
      </w:r>
    </w:p>
    <w:p w14:paraId="0BE2D2DF" w14:textId="08512524" w:rsidR="0078418F" w:rsidRPr="00C94B37" w:rsidRDefault="00C94B37" w:rsidP="00C94B37">
      <w:pPr>
        <w:ind w:left="720"/>
      </w:pPr>
      <w:r w:rsidRPr="00C94B37">
        <w:t>}</w:t>
      </w:r>
    </w:p>
    <w:p w14:paraId="173EE053" w14:textId="7BA9D45E" w:rsidR="0078418F" w:rsidRDefault="0078418F" w:rsidP="0078418F">
      <w:pPr>
        <w:rPr>
          <w:b/>
          <w:bCs/>
        </w:rPr>
      </w:pPr>
      <w:r>
        <w:rPr>
          <w:b/>
          <w:bCs/>
        </w:rPr>
        <w:t>OUTPUT:</w:t>
      </w:r>
    </w:p>
    <w:p w14:paraId="3D451FD2" w14:textId="32356C2D" w:rsidR="00C94B37" w:rsidRDefault="00C94B37" w:rsidP="00C94B37">
      <w:pPr>
        <w:jc w:val="center"/>
        <w:rPr>
          <w:b/>
          <w:bCs/>
        </w:rPr>
      </w:pPr>
      <w:r w:rsidRPr="00C94B37">
        <w:rPr>
          <w:b/>
          <w:bCs/>
          <w:noProof/>
        </w:rPr>
        <w:drawing>
          <wp:inline distT="0" distB="0" distL="0" distR="0" wp14:anchorId="4683CE44" wp14:editId="498CF153">
            <wp:extent cx="3721291" cy="1409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40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9A44A" w14:textId="3F12E933" w:rsidR="0078418F" w:rsidRDefault="0078418F" w:rsidP="0078418F">
      <w:pPr>
        <w:rPr>
          <w:b/>
          <w:bCs/>
        </w:rPr>
      </w:pPr>
    </w:p>
    <w:p w14:paraId="53892085" w14:textId="77777777" w:rsidR="00C94B37" w:rsidRPr="0078418F" w:rsidRDefault="00C94B37" w:rsidP="0078418F">
      <w:pPr>
        <w:rPr>
          <w:b/>
          <w:bCs/>
        </w:rPr>
      </w:pPr>
    </w:p>
    <w:p w14:paraId="4F909FAD" w14:textId="3D74105D" w:rsidR="0078418F" w:rsidRDefault="0078418F" w:rsidP="0078418F">
      <w:pPr>
        <w:pStyle w:val="ListParagraph"/>
        <w:numPr>
          <w:ilvl w:val="0"/>
          <w:numId w:val="2"/>
        </w:numPr>
        <w:rPr>
          <w:b/>
          <w:bCs/>
        </w:rPr>
      </w:pPr>
      <w:r w:rsidRPr="0078418F">
        <w:rPr>
          <w:b/>
          <w:bCs/>
        </w:rPr>
        <w:lastRenderedPageBreak/>
        <w:t>WAP to swap data using function templates.</w:t>
      </w:r>
    </w:p>
    <w:p w14:paraId="52862BAD" w14:textId="77777777" w:rsidR="0078418F" w:rsidRPr="0078418F" w:rsidRDefault="0078418F" w:rsidP="0078418F">
      <w:pPr>
        <w:rPr>
          <w:b/>
          <w:bCs/>
          <w:u w:val="double"/>
        </w:rPr>
      </w:pPr>
      <w:r w:rsidRPr="0078418F">
        <w:rPr>
          <w:b/>
          <w:bCs/>
          <w:u w:val="double"/>
        </w:rPr>
        <w:t>ANS:</w:t>
      </w:r>
    </w:p>
    <w:p w14:paraId="2A61F58A" w14:textId="162D8D8B" w:rsidR="00A837BA" w:rsidRPr="00A837BA" w:rsidRDefault="0078418F" w:rsidP="00A837BA">
      <w:pPr>
        <w:rPr>
          <w:b/>
          <w:bCs/>
        </w:rPr>
      </w:pPr>
      <w:r w:rsidRPr="0078418F">
        <w:rPr>
          <w:b/>
          <w:bCs/>
        </w:rPr>
        <w:t>CODE:</w:t>
      </w:r>
      <w:r w:rsidR="00A837BA">
        <w:rPr>
          <w:b/>
          <w:bCs/>
        </w:rPr>
        <w:t xml:space="preserve"> </w:t>
      </w:r>
      <w:r w:rsidR="00A837BA">
        <w:rPr>
          <w:b/>
          <w:bCs/>
        </w:rPr>
        <w:tab/>
      </w:r>
      <w:r w:rsidR="00A837BA" w:rsidRPr="00A837BA">
        <w:t>#include&lt;iostream&gt;</w:t>
      </w:r>
    </w:p>
    <w:p w14:paraId="0B156A2E" w14:textId="77777777" w:rsidR="00A837BA" w:rsidRPr="00A837BA" w:rsidRDefault="00A837BA" w:rsidP="00A837BA">
      <w:pPr>
        <w:ind w:left="720"/>
      </w:pPr>
      <w:r w:rsidRPr="00A837BA">
        <w:t>#include&lt;stdio.h&gt;</w:t>
      </w:r>
    </w:p>
    <w:p w14:paraId="4F971F48" w14:textId="77777777" w:rsidR="00A837BA" w:rsidRPr="00A837BA" w:rsidRDefault="00A837BA" w:rsidP="00A837BA">
      <w:pPr>
        <w:ind w:left="720"/>
      </w:pPr>
      <w:r w:rsidRPr="00A837BA">
        <w:t>using namespace std;</w:t>
      </w:r>
    </w:p>
    <w:p w14:paraId="7397EC50" w14:textId="77777777" w:rsidR="00A837BA" w:rsidRPr="00A837BA" w:rsidRDefault="00A837BA" w:rsidP="00A837BA">
      <w:pPr>
        <w:ind w:left="720"/>
      </w:pPr>
      <w:r w:rsidRPr="00A837BA">
        <w:t>template &lt;typename T&gt;</w:t>
      </w:r>
    </w:p>
    <w:p w14:paraId="2651AD21" w14:textId="77777777" w:rsidR="00A837BA" w:rsidRPr="00A837BA" w:rsidRDefault="00A837BA" w:rsidP="00A837BA">
      <w:pPr>
        <w:ind w:left="720"/>
      </w:pPr>
      <w:r w:rsidRPr="00A837BA">
        <w:t>void Swap(T &amp;x, T &amp;y)</w:t>
      </w:r>
    </w:p>
    <w:p w14:paraId="266B8C67" w14:textId="77777777" w:rsidR="00A837BA" w:rsidRPr="00A837BA" w:rsidRDefault="00A837BA" w:rsidP="00A837BA">
      <w:pPr>
        <w:ind w:left="720"/>
      </w:pPr>
      <w:r w:rsidRPr="00A837BA">
        <w:t>{</w:t>
      </w:r>
    </w:p>
    <w:p w14:paraId="06F614DA" w14:textId="77777777" w:rsidR="00A837BA" w:rsidRPr="00A837BA" w:rsidRDefault="00A837BA" w:rsidP="00A837BA">
      <w:pPr>
        <w:ind w:left="720"/>
      </w:pPr>
      <w:r w:rsidRPr="00A837BA">
        <w:t xml:space="preserve">        T temp;</w:t>
      </w:r>
    </w:p>
    <w:p w14:paraId="298AA2F9" w14:textId="77777777" w:rsidR="00A837BA" w:rsidRPr="00A837BA" w:rsidRDefault="00A837BA" w:rsidP="00A837BA">
      <w:pPr>
        <w:ind w:left="720"/>
      </w:pPr>
      <w:r w:rsidRPr="00A837BA">
        <w:t xml:space="preserve">        temp = x;</w:t>
      </w:r>
    </w:p>
    <w:p w14:paraId="469AF1A4" w14:textId="77777777" w:rsidR="00A837BA" w:rsidRPr="00A837BA" w:rsidRDefault="00A837BA" w:rsidP="00A837BA">
      <w:pPr>
        <w:ind w:left="720"/>
      </w:pPr>
      <w:r w:rsidRPr="00A837BA">
        <w:t xml:space="preserve">        x = y;</w:t>
      </w:r>
    </w:p>
    <w:p w14:paraId="4134E97C" w14:textId="77777777" w:rsidR="00A837BA" w:rsidRPr="00A837BA" w:rsidRDefault="00A837BA" w:rsidP="00A837BA">
      <w:pPr>
        <w:ind w:left="720"/>
      </w:pPr>
      <w:r w:rsidRPr="00A837BA">
        <w:t xml:space="preserve">        y = temp;</w:t>
      </w:r>
    </w:p>
    <w:p w14:paraId="25EE09C6" w14:textId="77777777" w:rsidR="00A837BA" w:rsidRPr="00A837BA" w:rsidRDefault="00A837BA" w:rsidP="00A837BA">
      <w:pPr>
        <w:ind w:left="720"/>
      </w:pPr>
      <w:r w:rsidRPr="00A837BA">
        <w:t>}</w:t>
      </w:r>
    </w:p>
    <w:p w14:paraId="00ABE9DE" w14:textId="77777777" w:rsidR="00A837BA" w:rsidRPr="00A837BA" w:rsidRDefault="00A837BA" w:rsidP="00A837BA">
      <w:pPr>
        <w:ind w:left="720"/>
      </w:pPr>
      <w:r w:rsidRPr="00A837BA">
        <w:t>int main()</w:t>
      </w:r>
    </w:p>
    <w:p w14:paraId="5E37ABA9" w14:textId="77777777" w:rsidR="00A837BA" w:rsidRPr="00A837BA" w:rsidRDefault="00A837BA" w:rsidP="00A837BA">
      <w:pPr>
        <w:ind w:left="720"/>
      </w:pPr>
      <w:r w:rsidRPr="00A837BA">
        <w:t>{</w:t>
      </w:r>
    </w:p>
    <w:p w14:paraId="18C14D36" w14:textId="77777777" w:rsidR="00A837BA" w:rsidRPr="00A837BA" w:rsidRDefault="00A837BA" w:rsidP="00A837BA">
      <w:pPr>
        <w:ind w:left="720"/>
      </w:pPr>
      <w:r w:rsidRPr="00A837BA">
        <w:t xml:space="preserve">        int x,y;</w:t>
      </w:r>
    </w:p>
    <w:p w14:paraId="4ABBD540" w14:textId="77777777" w:rsidR="00A837BA" w:rsidRPr="00A837BA" w:rsidRDefault="00A837BA" w:rsidP="00A837BA">
      <w:pPr>
        <w:ind w:left="720"/>
      </w:pPr>
      <w:r w:rsidRPr="00A837BA">
        <w:t xml:space="preserve">        cout&lt;&lt;"Enter the number which you have to perform swap function::";</w:t>
      </w:r>
    </w:p>
    <w:p w14:paraId="22F0E0C7" w14:textId="77777777" w:rsidR="00A837BA" w:rsidRPr="00A837BA" w:rsidRDefault="00A837BA" w:rsidP="00A837BA">
      <w:pPr>
        <w:ind w:left="720"/>
      </w:pPr>
      <w:r w:rsidRPr="00A837BA">
        <w:t xml:space="preserve">        cin&gt;&gt;x&gt;&gt;y;</w:t>
      </w:r>
    </w:p>
    <w:p w14:paraId="0DEBF4AF" w14:textId="77777777" w:rsidR="00A837BA" w:rsidRPr="00A837BA" w:rsidRDefault="00A837BA" w:rsidP="00A837BA">
      <w:pPr>
        <w:ind w:left="720"/>
      </w:pPr>
      <w:r w:rsidRPr="00A837BA">
        <w:t xml:space="preserve">        cout&lt;&lt;"Before passing data to function template.\n";</w:t>
      </w:r>
    </w:p>
    <w:p w14:paraId="30168E81" w14:textId="77777777" w:rsidR="00A837BA" w:rsidRPr="00A837BA" w:rsidRDefault="00A837BA" w:rsidP="00A837BA">
      <w:pPr>
        <w:ind w:left="720"/>
      </w:pPr>
      <w:r w:rsidRPr="00A837BA">
        <w:t xml:space="preserve">        cout&lt;&lt;"x = "&lt;&lt;x&lt;&lt;"\ny = "&lt;&lt;y;</w:t>
      </w:r>
    </w:p>
    <w:p w14:paraId="6C65B5CA" w14:textId="77777777" w:rsidR="00A837BA" w:rsidRPr="00A837BA" w:rsidRDefault="00A837BA" w:rsidP="00A837BA">
      <w:pPr>
        <w:ind w:left="720"/>
      </w:pPr>
      <w:r w:rsidRPr="00A837BA">
        <w:t xml:space="preserve">        Swap&lt;int&gt;(x,y);</w:t>
      </w:r>
    </w:p>
    <w:p w14:paraId="14FBF8CD" w14:textId="77777777" w:rsidR="00A837BA" w:rsidRPr="00A837BA" w:rsidRDefault="00A837BA" w:rsidP="00A837BA">
      <w:pPr>
        <w:ind w:left="720"/>
      </w:pPr>
      <w:r w:rsidRPr="00A837BA">
        <w:t xml:space="preserve">        cout&lt;&lt;"\n\nAfter passing data to function template.\n";</w:t>
      </w:r>
    </w:p>
    <w:p w14:paraId="21849209" w14:textId="77777777" w:rsidR="00A837BA" w:rsidRPr="00A837BA" w:rsidRDefault="00A837BA" w:rsidP="00A837BA">
      <w:pPr>
        <w:ind w:left="720"/>
      </w:pPr>
      <w:r w:rsidRPr="00A837BA">
        <w:t xml:space="preserve">        cout &lt;&lt;"x = "&lt;&lt;x&lt;&lt;"\ny = "&lt;&lt;y;</w:t>
      </w:r>
    </w:p>
    <w:p w14:paraId="75E33AA2" w14:textId="77777777" w:rsidR="00A837BA" w:rsidRPr="00A837BA" w:rsidRDefault="00A837BA" w:rsidP="00A837BA">
      <w:pPr>
        <w:ind w:left="720"/>
      </w:pPr>
      <w:r w:rsidRPr="00A837BA">
        <w:t xml:space="preserve">        return 0;</w:t>
      </w:r>
    </w:p>
    <w:p w14:paraId="00467D12" w14:textId="294D511D" w:rsidR="0078418F" w:rsidRPr="00A837BA" w:rsidRDefault="00A837BA" w:rsidP="00A837BA">
      <w:pPr>
        <w:ind w:left="720"/>
      </w:pPr>
      <w:r w:rsidRPr="00A837BA">
        <w:t>}</w:t>
      </w:r>
    </w:p>
    <w:p w14:paraId="2B38BA43" w14:textId="6C9BD653" w:rsidR="0078418F" w:rsidRDefault="0078418F" w:rsidP="0078418F">
      <w:pPr>
        <w:rPr>
          <w:b/>
          <w:bCs/>
        </w:rPr>
      </w:pPr>
      <w:r w:rsidRPr="0078418F">
        <w:rPr>
          <w:b/>
          <w:bCs/>
        </w:rPr>
        <w:t>OUTPUT:</w:t>
      </w:r>
    </w:p>
    <w:p w14:paraId="317A1D46" w14:textId="7EE2CD8E" w:rsidR="00A837BA" w:rsidRPr="0078418F" w:rsidRDefault="00A837BA" w:rsidP="00A837BA">
      <w:pPr>
        <w:jc w:val="center"/>
        <w:rPr>
          <w:b/>
          <w:bCs/>
        </w:rPr>
      </w:pPr>
      <w:r w:rsidRPr="00A837BA">
        <w:rPr>
          <w:b/>
          <w:bCs/>
          <w:noProof/>
        </w:rPr>
        <w:lastRenderedPageBreak/>
        <w:drawing>
          <wp:inline distT="0" distB="0" distL="0" distR="0" wp14:anchorId="5DF4B6AC" wp14:editId="1010C884">
            <wp:extent cx="4305521" cy="19876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05521" cy="198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48B77" w14:textId="77777777" w:rsidR="0078418F" w:rsidRPr="0078418F" w:rsidRDefault="0078418F" w:rsidP="0078418F">
      <w:pPr>
        <w:rPr>
          <w:b/>
          <w:bCs/>
        </w:rPr>
      </w:pPr>
    </w:p>
    <w:p w14:paraId="7A4A8B55" w14:textId="7D480892" w:rsidR="0078418F" w:rsidRDefault="0078418F" w:rsidP="0078418F">
      <w:pPr>
        <w:pStyle w:val="ListParagraph"/>
        <w:numPr>
          <w:ilvl w:val="0"/>
          <w:numId w:val="2"/>
        </w:numPr>
        <w:rPr>
          <w:b/>
          <w:bCs/>
        </w:rPr>
      </w:pPr>
      <w:r w:rsidRPr="0078418F">
        <w:rPr>
          <w:b/>
          <w:bCs/>
        </w:rPr>
        <w:t>WAP that accepts two different datatypes as arguments to the template function and returns the value.</w:t>
      </w:r>
    </w:p>
    <w:p w14:paraId="27B24071" w14:textId="77777777" w:rsidR="0078418F" w:rsidRPr="0078418F" w:rsidRDefault="0078418F" w:rsidP="0078418F">
      <w:pPr>
        <w:rPr>
          <w:b/>
          <w:bCs/>
          <w:u w:val="double"/>
        </w:rPr>
      </w:pPr>
      <w:r w:rsidRPr="0078418F">
        <w:rPr>
          <w:b/>
          <w:bCs/>
          <w:u w:val="double"/>
        </w:rPr>
        <w:t>ANS:</w:t>
      </w:r>
    </w:p>
    <w:p w14:paraId="557BDDB2" w14:textId="6959102A" w:rsidR="00E726DF" w:rsidRPr="00E726DF" w:rsidRDefault="0078418F" w:rsidP="00E726DF">
      <w:pPr>
        <w:rPr>
          <w:b/>
          <w:bCs/>
        </w:rPr>
      </w:pPr>
      <w:r w:rsidRPr="0078418F">
        <w:rPr>
          <w:b/>
          <w:bCs/>
        </w:rPr>
        <w:t>CODE:</w:t>
      </w:r>
      <w:r w:rsidR="00E726DF">
        <w:rPr>
          <w:b/>
          <w:bCs/>
        </w:rPr>
        <w:t xml:space="preserve"> </w:t>
      </w:r>
      <w:r w:rsidR="00E726DF">
        <w:rPr>
          <w:b/>
          <w:bCs/>
        </w:rPr>
        <w:tab/>
      </w:r>
      <w:r w:rsidR="00E726DF" w:rsidRPr="00E726DF">
        <w:t>#include&lt;iostream&gt;</w:t>
      </w:r>
    </w:p>
    <w:p w14:paraId="0BF4DFB1" w14:textId="77777777" w:rsidR="00E726DF" w:rsidRPr="00E726DF" w:rsidRDefault="00E726DF" w:rsidP="00E726DF">
      <w:pPr>
        <w:ind w:left="720"/>
      </w:pPr>
      <w:r w:rsidRPr="00E726DF">
        <w:t>using namespace std;</w:t>
      </w:r>
    </w:p>
    <w:p w14:paraId="4C363D9A" w14:textId="77777777" w:rsidR="00E726DF" w:rsidRPr="00E726DF" w:rsidRDefault="00E726DF" w:rsidP="00E726DF">
      <w:pPr>
        <w:ind w:left="720"/>
      </w:pPr>
      <w:r w:rsidRPr="00E726DF">
        <w:t>template &lt;class T&gt;</w:t>
      </w:r>
    </w:p>
    <w:p w14:paraId="57E60E8B" w14:textId="77777777" w:rsidR="00E726DF" w:rsidRPr="00E726DF" w:rsidRDefault="00E726DF" w:rsidP="00E726DF">
      <w:pPr>
        <w:ind w:left="720"/>
      </w:pPr>
      <w:r w:rsidRPr="00E726DF">
        <w:t>T myMax(T x1, T x2)</w:t>
      </w:r>
    </w:p>
    <w:p w14:paraId="2FC8BCEB" w14:textId="77777777" w:rsidR="00E726DF" w:rsidRPr="00E726DF" w:rsidRDefault="00E726DF" w:rsidP="00E726DF">
      <w:pPr>
        <w:ind w:left="720"/>
      </w:pPr>
      <w:r w:rsidRPr="00E726DF">
        <w:t>{</w:t>
      </w:r>
    </w:p>
    <w:p w14:paraId="430455B8" w14:textId="77777777" w:rsidR="00E726DF" w:rsidRPr="00E726DF" w:rsidRDefault="00E726DF" w:rsidP="00E726DF">
      <w:pPr>
        <w:ind w:left="720"/>
      </w:pPr>
      <w:r w:rsidRPr="00E726DF">
        <w:t xml:space="preserve">    return (x1 &gt; x2)? x1: x2;</w:t>
      </w:r>
    </w:p>
    <w:p w14:paraId="32DB3D35" w14:textId="18CE00B7" w:rsidR="00E726DF" w:rsidRPr="00E726DF" w:rsidRDefault="00E726DF" w:rsidP="00E726DF">
      <w:pPr>
        <w:ind w:left="720"/>
      </w:pPr>
      <w:r w:rsidRPr="00E726DF">
        <w:t>}</w:t>
      </w:r>
    </w:p>
    <w:p w14:paraId="1FC7E961" w14:textId="77777777" w:rsidR="00E726DF" w:rsidRPr="00E726DF" w:rsidRDefault="00E726DF" w:rsidP="00E726DF">
      <w:pPr>
        <w:ind w:left="720"/>
      </w:pPr>
      <w:r w:rsidRPr="00E726DF">
        <w:t>int main()</w:t>
      </w:r>
    </w:p>
    <w:p w14:paraId="535100E2" w14:textId="77777777" w:rsidR="00E726DF" w:rsidRPr="00E726DF" w:rsidRDefault="00E726DF" w:rsidP="00E726DF">
      <w:pPr>
        <w:ind w:left="720"/>
      </w:pPr>
      <w:r w:rsidRPr="00E726DF">
        <w:t>{</w:t>
      </w:r>
    </w:p>
    <w:p w14:paraId="659BC55A" w14:textId="77777777" w:rsidR="00E726DF" w:rsidRPr="00E726DF" w:rsidRDefault="00E726DF" w:rsidP="00E726DF">
      <w:pPr>
        <w:ind w:left="720"/>
      </w:pPr>
      <w:r w:rsidRPr="00E726DF">
        <w:t xml:space="preserve">    int x,y;</w:t>
      </w:r>
    </w:p>
    <w:p w14:paraId="23EEF313" w14:textId="77777777" w:rsidR="00E726DF" w:rsidRPr="00E726DF" w:rsidRDefault="00E726DF" w:rsidP="00E726DF">
      <w:pPr>
        <w:ind w:left="720"/>
      </w:pPr>
      <w:r w:rsidRPr="00E726DF">
        <w:t xml:space="preserve">    float a,b;</w:t>
      </w:r>
    </w:p>
    <w:p w14:paraId="20EFF087" w14:textId="77777777" w:rsidR="00E726DF" w:rsidRPr="00E726DF" w:rsidRDefault="00E726DF" w:rsidP="00E726DF">
      <w:pPr>
        <w:ind w:left="720"/>
      </w:pPr>
      <w:r w:rsidRPr="00E726DF">
        <w:t xml:space="preserve">    cout&lt;&lt;"Enter two integer type Numbers::";</w:t>
      </w:r>
    </w:p>
    <w:p w14:paraId="2FEB2F9B" w14:textId="77777777" w:rsidR="00E726DF" w:rsidRPr="00E726DF" w:rsidRDefault="00E726DF" w:rsidP="00E726DF">
      <w:pPr>
        <w:ind w:left="720"/>
      </w:pPr>
      <w:r w:rsidRPr="00E726DF">
        <w:t xml:space="preserve">    cin&gt;&gt;x&gt;&gt;y;</w:t>
      </w:r>
    </w:p>
    <w:p w14:paraId="6C8E0880" w14:textId="77777777" w:rsidR="00E726DF" w:rsidRPr="00E726DF" w:rsidRDefault="00E726DF" w:rsidP="00E726DF">
      <w:pPr>
        <w:ind w:left="720"/>
      </w:pPr>
      <w:r w:rsidRPr="00E726DF">
        <w:t xml:space="preserve">    cout&lt;&lt;"\n";</w:t>
      </w:r>
    </w:p>
    <w:p w14:paraId="1FE90360" w14:textId="77777777" w:rsidR="00E726DF" w:rsidRPr="00E726DF" w:rsidRDefault="00E726DF" w:rsidP="00E726DF">
      <w:pPr>
        <w:ind w:left="720"/>
      </w:pPr>
      <w:r w:rsidRPr="00E726DF">
        <w:t xml:space="preserve">    cout&lt;&lt;"The largest number from the given two integers is::"&lt;&lt; myMax&lt;int&gt; (x, y) &lt;&lt; endl;</w:t>
      </w:r>
    </w:p>
    <w:p w14:paraId="49332A81" w14:textId="77777777" w:rsidR="00E726DF" w:rsidRPr="00E726DF" w:rsidRDefault="00E726DF" w:rsidP="00E726DF">
      <w:pPr>
        <w:ind w:left="720"/>
      </w:pPr>
      <w:r w:rsidRPr="00E726DF">
        <w:t xml:space="preserve">    cout&lt;&lt;"\n\nEnter two floating type Numbers::";</w:t>
      </w:r>
    </w:p>
    <w:p w14:paraId="4AF26C48" w14:textId="77777777" w:rsidR="00E726DF" w:rsidRPr="00E726DF" w:rsidRDefault="00E726DF" w:rsidP="00E726DF">
      <w:pPr>
        <w:ind w:left="720"/>
      </w:pPr>
      <w:r w:rsidRPr="00E726DF">
        <w:t xml:space="preserve">    cin&gt;&gt;a&gt;&gt;b;</w:t>
      </w:r>
    </w:p>
    <w:p w14:paraId="5130E2B1" w14:textId="77777777" w:rsidR="00E726DF" w:rsidRPr="00E726DF" w:rsidRDefault="00E726DF" w:rsidP="00E726DF">
      <w:pPr>
        <w:ind w:left="720"/>
      </w:pPr>
      <w:r w:rsidRPr="00E726DF">
        <w:t xml:space="preserve">    cout&lt;&lt;"\n";</w:t>
      </w:r>
    </w:p>
    <w:p w14:paraId="5B7586A7" w14:textId="77777777" w:rsidR="00E726DF" w:rsidRPr="00E726DF" w:rsidRDefault="00E726DF" w:rsidP="00E726DF">
      <w:pPr>
        <w:ind w:left="720"/>
      </w:pPr>
      <w:r w:rsidRPr="00E726DF">
        <w:t xml:space="preserve">    cout&lt;&lt;"The largest number from the given two integers is::"&lt;&lt; myMax&lt;float&gt; (a, b) &lt;&lt; endl;</w:t>
      </w:r>
    </w:p>
    <w:p w14:paraId="46BB9327" w14:textId="77777777" w:rsidR="00E726DF" w:rsidRPr="00E726DF" w:rsidRDefault="00E726DF" w:rsidP="00E726DF">
      <w:pPr>
        <w:ind w:left="720"/>
      </w:pPr>
      <w:r w:rsidRPr="00E726DF">
        <w:lastRenderedPageBreak/>
        <w:t xml:space="preserve">    return 0;</w:t>
      </w:r>
    </w:p>
    <w:p w14:paraId="7C5EF987" w14:textId="25091AE2" w:rsidR="0078418F" w:rsidRPr="00E726DF" w:rsidRDefault="00E726DF" w:rsidP="00E726DF">
      <w:pPr>
        <w:ind w:left="720"/>
      </w:pPr>
      <w:r w:rsidRPr="00E726DF">
        <w:t>}</w:t>
      </w:r>
    </w:p>
    <w:p w14:paraId="62979F03" w14:textId="31FE1DB6" w:rsidR="0078418F" w:rsidRDefault="0078418F" w:rsidP="0078418F">
      <w:pPr>
        <w:rPr>
          <w:b/>
          <w:bCs/>
        </w:rPr>
      </w:pPr>
      <w:r w:rsidRPr="0078418F">
        <w:rPr>
          <w:b/>
          <w:bCs/>
        </w:rPr>
        <w:t>OUTPUT:</w:t>
      </w:r>
    </w:p>
    <w:p w14:paraId="7CC68F8D" w14:textId="7E83EA8D" w:rsidR="00E726DF" w:rsidRPr="0078418F" w:rsidRDefault="00E726DF" w:rsidP="00E726DF">
      <w:pPr>
        <w:jc w:val="center"/>
        <w:rPr>
          <w:b/>
          <w:bCs/>
        </w:rPr>
      </w:pPr>
      <w:r w:rsidRPr="00E726DF">
        <w:rPr>
          <w:b/>
          <w:bCs/>
          <w:noProof/>
        </w:rPr>
        <w:drawing>
          <wp:inline distT="0" distB="0" distL="0" distR="0" wp14:anchorId="25CA1112" wp14:editId="53FD9E1A">
            <wp:extent cx="3962604" cy="22162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221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DC9C4" w14:textId="77777777" w:rsidR="0078418F" w:rsidRPr="0078418F" w:rsidRDefault="0078418F" w:rsidP="0078418F">
      <w:pPr>
        <w:pStyle w:val="ListParagraph"/>
        <w:rPr>
          <w:b/>
          <w:bCs/>
        </w:rPr>
      </w:pPr>
    </w:p>
    <w:p w14:paraId="18D033C4" w14:textId="77777777" w:rsidR="0078418F" w:rsidRPr="0078418F" w:rsidRDefault="0078418F" w:rsidP="0078418F">
      <w:pPr>
        <w:pStyle w:val="ListParagraph"/>
        <w:numPr>
          <w:ilvl w:val="0"/>
          <w:numId w:val="2"/>
        </w:numPr>
        <w:rPr>
          <w:b/>
          <w:bCs/>
          <w:lang w:eastAsia="en-IN"/>
        </w:rPr>
      </w:pPr>
      <w:r w:rsidRPr="0078418F">
        <w:rPr>
          <w:b/>
          <w:bCs/>
        </w:rPr>
        <w:t>WAP to add, subtract, multiply</w:t>
      </w:r>
      <w:r w:rsidRPr="0078418F">
        <w:rPr>
          <w:b/>
          <w:bCs/>
          <w:lang w:eastAsia="en-IN"/>
        </w:rPr>
        <w:t xml:space="preserve"> and divide two numbers using class template.</w:t>
      </w:r>
    </w:p>
    <w:p w14:paraId="184D2789" w14:textId="77777777" w:rsidR="0078418F" w:rsidRPr="0078418F" w:rsidRDefault="0078418F" w:rsidP="0078418F">
      <w:pPr>
        <w:rPr>
          <w:b/>
          <w:bCs/>
          <w:u w:val="double"/>
        </w:rPr>
      </w:pPr>
      <w:r w:rsidRPr="0078418F">
        <w:rPr>
          <w:b/>
          <w:bCs/>
          <w:u w:val="double"/>
        </w:rPr>
        <w:t>ANS:</w:t>
      </w:r>
    </w:p>
    <w:p w14:paraId="4A0943EF" w14:textId="37EE25EF" w:rsidR="00761213" w:rsidRPr="00761213" w:rsidRDefault="0078418F" w:rsidP="00761213">
      <w:r w:rsidRPr="0078418F">
        <w:rPr>
          <w:b/>
          <w:bCs/>
        </w:rPr>
        <w:t>CODE:</w:t>
      </w:r>
      <w:r w:rsidR="00415A29">
        <w:rPr>
          <w:b/>
          <w:bCs/>
        </w:rPr>
        <w:t xml:space="preserve"> </w:t>
      </w:r>
      <w:r w:rsidR="00761213">
        <w:rPr>
          <w:b/>
          <w:bCs/>
        </w:rPr>
        <w:tab/>
      </w:r>
      <w:r w:rsidR="00761213" w:rsidRPr="00761213">
        <w:t>#include&lt;iostream&gt;</w:t>
      </w:r>
    </w:p>
    <w:p w14:paraId="607FF3F3" w14:textId="77777777" w:rsidR="00761213" w:rsidRPr="00761213" w:rsidRDefault="00761213" w:rsidP="00761213">
      <w:pPr>
        <w:ind w:left="720"/>
      </w:pPr>
      <w:r w:rsidRPr="00761213">
        <w:t>using namespace std;</w:t>
      </w:r>
    </w:p>
    <w:p w14:paraId="27BEA019" w14:textId="77777777" w:rsidR="00761213" w:rsidRPr="00761213" w:rsidRDefault="00761213" w:rsidP="00761213">
      <w:pPr>
        <w:ind w:left="720"/>
      </w:pPr>
      <w:r w:rsidRPr="00761213">
        <w:t>template&lt;class T&gt;</w:t>
      </w:r>
    </w:p>
    <w:p w14:paraId="5710AB5C" w14:textId="77777777" w:rsidR="00761213" w:rsidRPr="00761213" w:rsidRDefault="00761213" w:rsidP="00761213">
      <w:pPr>
        <w:ind w:left="720"/>
      </w:pPr>
      <w:r w:rsidRPr="00761213">
        <w:t>class cal</w:t>
      </w:r>
    </w:p>
    <w:p w14:paraId="358ABED1" w14:textId="77777777" w:rsidR="00761213" w:rsidRPr="00761213" w:rsidRDefault="00761213" w:rsidP="00761213">
      <w:pPr>
        <w:ind w:left="720"/>
      </w:pPr>
      <w:r w:rsidRPr="00761213">
        <w:t>{</w:t>
      </w:r>
    </w:p>
    <w:p w14:paraId="26C71BF6" w14:textId="77777777" w:rsidR="00761213" w:rsidRPr="00761213" w:rsidRDefault="00761213" w:rsidP="00761213">
      <w:pPr>
        <w:ind w:left="720"/>
      </w:pPr>
      <w:r w:rsidRPr="00761213">
        <w:t xml:space="preserve">    private:</w:t>
      </w:r>
    </w:p>
    <w:p w14:paraId="3F888382" w14:textId="77777777" w:rsidR="00761213" w:rsidRPr="00761213" w:rsidRDefault="00761213" w:rsidP="00761213">
      <w:pPr>
        <w:ind w:left="720"/>
      </w:pPr>
      <w:r w:rsidRPr="00761213">
        <w:t xml:space="preserve">        T num1,num2;</w:t>
      </w:r>
    </w:p>
    <w:p w14:paraId="7329F594" w14:textId="77777777" w:rsidR="00761213" w:rsidRPr="00761213" w:rsidRDefault="00761213" w:rsidP="00761213">
      <w:pPr>
        <w:ind w:left="720"/>
      </w:pPr>
      <w:r w:rsidRPr="00761213">
        <w:t xml:space="preserve">    public:</w:t>
      </w:r>
    </w:p>
    <w:p w14:paraId="2BBF296D" w14:textId="77777777" w:rsidR="00761213" w:rsidRPr="00761213" w:rsidRDefault="00761213" w:rsidP="00761213">
      <w:pPr>
        <w:ind w:left="720"/>
      </w:pPr>
      <w:r w:rsidRPr="00761213">
        <w:t xml:space="preserve">        cal(T x, T y)</w:t>
      </w:r>
    </w:p>
    <w:p w14:paraId="5FA4FB69" w14:textId="77777777" w:rsidR="00761213" w:rsidRPr="00761213" w:rsidRDefault="00761213" w:rsidP="00761213">
      <w:pPr>
        <w:ind w:left="720"/>
      </w:pPr>
      <w:r w:rsidRPr="00761213">
        <w:t xml:space="preserve">        {</w:t>
      </w:r>
    </w:p>
    <w:p w14:paraId="574DC98E" w14:textId="77777777" w:rsidR="00761213" w:rsidRPr="00761213" w:rsidRDefault="00761213" w:rsidP="00761213">
      <w:pPr>
        <w:ind w:left="720"/>
      </w:pPr>
      <w:r w:rsidRPr="00761213">
        <w:t xml:space="preserve">            num1 = x;</w:t>
      </w:r>
    </w:p>
    <w:p w14:paraId="5E3A2154" w14:textId="77777777" w:rsidR="00761213" w:rsidRPr="00761213" w:rsidRDefault="00761213" w:rsidP="00761213">
      <w:pPr>
        <w:ind w:left="720"/>
      </w:pPr>
      <w:r w:rsidRPr="00761213">
        <w:t xml:space="preserve">            num2 = y;</w:t>
      </w:r>
    </w:p>
    <w:p w14:paraId="771D7E10" w14:textId="77777777" w:rsidR="00761213" w:rsidRPr="00761213" w:rsidRDefault="00761213" w:rsidP="00761213">
      <w:pPr>
        <w:ind w:left="720"/>
      </w:pPr>
      <w:r w:rsidRPr="00761213">
        <w:t xml:space="preserve">        }</w:t>
      </w:r>
    </w:p>
    <w:p w14:paraId="417A10E4" w14:textId="77777777" w:rsidR="00761213" w:rsidRPr="00761213" w:rsidRDefault="00761213" w:rsidP="00761213">
      <w:pPr>
        <w:ind w:left="720"/>
      </w:pPr>
      <w:r w:rsidRPr="00761213">
        <w:t xml:space="preserve">        void displayResult()</w:t>
      </w:r>
    </w:p>
    <w:p w14:paraId="02E6D605" w14:textId="77777777" w:rsidR="00761213" w:rsidRPr="00761213" w:rsidRDefault="00761213" w:rsidP="00761213">
      <w:pPr>
        <w:ind w:left="720"/>
      </w:pPr>
      <w:r w:rsidRPr="00761213">
        <w:t xml:space="preserve">        {</w:t>
      </w:r>
    </w:p>
    <w:p w14:paraId="6CAD3376" w14:textId="77777777" w:rsidR="00761213" w:rsidRPr="00761213" w:rsidRDefault="00761213" w:rsidP="00761213">
      <w:pPr>
        <w:ind w:left="720"/>
      </w:pPr>
      <w:r w:rsidRPr="00761213">
        <w:t xml:space="preserve">            cout &lt;&lt; "The Numbers entered are: " &lt;&lt; num1 &lt;&lt; " and " &lt;&lt; num2 &lt;&lt; "." &lt;&lt; endl;</w:t>
      </w:r>
    </w:p>
    <w:p w14:paraId="4B9C382B" w14:textId="77777777" w:rsidR="00761213" w:rsidRPr="00761213" w:rsidRDefault="00761213" w:rsidP="00761213">
      <w:pPr>
        <w:ind w:left="720"/>
      </w:pPr>
      <w:r w:rsidRPr="00761213">
        <w:t xml:space="preserve">            cout &lt;&lt; "Addition of "&lt;&lt;num1&lt;&lt;" and "&lt;&lt;num2&lt;&lt;" is: " &lt;&lt; add() &lt;&lt; endl;</w:t>
      </w:r>
    </w:p>
    <w:p w14:paraId="4323B598" w14:textId="77777777" w:rsidR="00761213" w:rsidRPr="00761213" w:rsidRDefault="00761213" w:rsidP="00761213">
      <w:pPr>
        <w:ind w:left="720"/>
      </w:pPr>
      <w:r w:rsidRPr="00761213">
        <w:lastRenderedPageBreak/>
        <w:t xml:space="preserve">            cout &lt;&lt; "Subtraction of "&lt;&lt;num1&lt;&lt;" and "&lt;&lt;num2&lt;&lt;" is: " &lt;&lt; subtract() &lt;&lt; endl;</w:t>
      </w:r>
    </w:p>
    <w:p w14:paraId="4BFA583E" w14:textId="77777777" w:rsidR="00761213" w:rsidRPr="00761213" w:rsidRDefault="00761213" w:rsidP="00761213">
      <w:pPr>
        <w:ind w:left="720"/>
      </w:pPr>
      <w:r w:rsidRPr="00761213">
        <w:t xml:space="preserve">            cout &lt;&lt; "Product of "&lt;&lt;num1&lt;&lt;" and "&lt;&lt;num2&lt;&lt;" is: " &lt;&lt; multiply() &lt;&lt; endl;</w:t>
      </w:r>
    </w:p>
    <w:p w14:paraId="5E181C10" w14:textId="77777777" w:rsidR="00761213" w:rsidRPr="00761213" w:rsidRDefault="00761213" w:rsidP="00761213">
      <w:pPr>
        <w:ind w:left="720"/>
      </w:pPr>
      <w:r w:rsidRPr="00761213">
        <w:t xml:space="preserve">            cout &lt;&lt; "Division of "&lt;&lt;num1&lt;&lt;" and "&lt;&lt;num2&lt;&lt;" is: " &lt;&lt; divide() &lt;&lt; endl;</w:t>
      </w:r>
    </w:p>
    <w:p w14:paraId="5DF96DF9" w14:textId="77777777" w:rsidR="00761213" w:rsidRPr="00761213" w:rsidRDefault="00761213" w:rsidP="00761213">
      <w:pPr>
        <w:ind w:left="720"/>
      </w:pPr>
      <w:r w:rsidRPr="00761213">
        <w:t xml:space="preserve">        }</w:t>
      </w:r>
    </w:p>
    <w:p w14:paraId="44FCD355" w14:textId="77777777" w:rsidR="00761213" w:rsidRPr="00761213" w:rsidRDefault="00761213" w:rsidP="00761213">
      <w:pPr>
        <w:ind w:left="720"/>
      </w:pPr>
      <w:r w:rsidRPr="00761213">
        <w:t xml:space="preserve">        T add()</w:t>
      </w:r>
    </w:p>
    <w:p w14:paraId="3244309B" w14:textId="77777777" w:rsidR="00761213" w:rsidRPr="00761213" w:rsidRDefault="00761213" w:rsidP="00761213">
      <w:pPr>
        <w:ind w:left="720"/>
      </w:pPr>
      <w:r w:rsidRPr="00761213">
        <w:t xml:space="preserve">        {</w:t>
      </w:r>
    </w:p>
    <w:p w14:paraId="7D098425" w14:textId="77777777" w:rsidR="00761213" w:rsidRPr="00761213" w:rsidRDefault="00761213" w:rsidP="00761213">
      <w:pPr>
        <w:ind w:left="720"/>
      </w:pPr>
      <w:r w:rsidRPr="00761213">
        <w:t xml:space="preserve">            return num1 + num2;</w:t>
      </w:r>
    </w:p>
    <w:p w14:paraId="711F7779" w14:textId="77777777" w:rsidR="00761213" w:rsidRPr="00761213" w:rsidRDefault="00761213" w:rsidP="00761213">
      <w:pPr>
        <w:ind w:left="720"/>
      </w:pPr>
      <w:r w:rsidRPr="00761213">
        <w:t xml:space="preserve">        }</w:t>
      </w:r>
    </w:p>
    <w:p w14:paraId="5F375CDC" w14:textId="77777777" w:rsidR="00761213" w:rsidRPr="00761213" w:rsidRDefault="00761213" w:rsidP="00761213">
      <w:pPr>
        <w:ind w:left="720"/>
      </w:pPr>
      <w:r w:rsidRPr="00761213">
        <w:t xml:space="preserve">        T subtract()</w:t>
      </w:r>
    </w:p>
    <w:p w14:paraId="69F24028" w14:textId="77777777" w:rsidR="00761213" w:rsidRPr="00761213" w:rsidRDefault="00761213" w:rsidP="00761213">
      <w:pPr>
        <w:ind w:left="720"/>
      </w:pPr>
      <w:r w:rsidRPr="00761213">
        <w:t xml:space="preserve">        {</w:t>
      </w:r>
    </w:p>
    <w:p w14:paraId="0D942F60" w14:textId="77777777" w:rsidR="00761213" w:rsidRPr="00761213" w:rsidRDefault="00761213" w:rsidP="00761213">
      <w:pPr>
        <w:ind w:left="720"/>
      </w:pPr>
      <w:r w:rsidRPr="00761213">
        <w:t xml:space="preserve">            return num1 - num2;</w:t>
      </w:r>
    </w:p>
    <w:p w14:paraId="08EA3E7C" w14:textId="77777777" w:rsidR="00761213" w:rsidRPr="00761213" w:rsidRDefault="00761213" w:rsidP="00761213">
      <w:pPr>
        <w:ind w:left="720"/>
      </w:pPr>
      <w:r w:rsidRPr="00761213">
        <w:t xml:space="preserve">        }</w:t>
      </w:r>
    </w:p>
    <w:p w14:paraId="1D6BCEE6" w14:textId="77777777" w:rsidR="00761213" w:rsidRPr="00761213" w:rsidRDefault="00761213" w:rsidP="00761213">
      <w:pPr>
        <w:ind w:left="720"/>
      </w:pPr>
      <w:r w:rsidRPr="00761213">
        <w:t xml:space="preserve">        T multiply()</w:t>
      </w:r>
    </w:p>
    <w:p w14:paraId="4BED1BB4" w14:textId="77777777" w:rsidR="00761213" w:rsidRPr="00761213" w:rsidRDefault="00761213" w:rsidP="00761213">
      <w:pPr>
        <w:ind w:left="720"/>
      </w:pPr>
      <w:r w:rsidRPr="00761213">
        <w:t xml:space="preserve">        {</w:t>
      </w:r>
    </w:p>
    <w:p w14:paraId="624CB389" w14:textId="77777777" w:rsidR="00761213" w:rsidRPr="00761213" w:rsidRDefault="00761213" w:rsidP="00761213">
      <w:pPr>
        <w:ind w:left="720"/>
      </w:pPr>
      <w:r w:rsidRPr="00761213">
        <w:t xml:space="preserve">            return num1 * num2;</w:t>
      </w:r>
    </w:p>
    <w:p w14:paraId="3390853B" w14:textId="77777777" w:rsidR="00761213" w:rsidRPr="00761213" w:rsidRDefault="00761213" w:rsidP="00761213">
      <w:pPr>
        <w:ind w:left="720"/>
      </w:pPr>
      <w:r w:rsidRPr="00761213">
        <w:t xml:space="preserve">        }</w:t>
      </w:r>
    </w:p>
    <w:p w14:paraId="4A5408F1" w14:textId="77777777" w:rsidR="00761213" w:rsidRPr="00761213" w:rsidRDefault="00761213" w:rsidP="00761213">
      <w:pPr>
        <w:ind w:left="720"/>
      </w:pPr>
      <w:r w:rsidRPr="00761213">
        <w:t xml:space="preserve">        T divide()</w:t>
      </w:r>
    </w:p>
    <w:p w14:paraId="14E7DD98" w14:textId="77777777" w:rsidR="00761213" w:rsidRPr="00761213" w:rsidRDefault="00761213" w:rsidP="00761213">
      <w:pPr>
        <w:ind w:left="720"/>
      </w:pPr>
      <w:r w:rsidRPr="00761213">
        <w:t xml:space="preserve">        {</w:t>
      </w:r>
    </w:p>
    <w:p w14:paraId="1E2CD41B" w14:textId="77777777" w:rsidR="00761213" w:rsidRPr="00761213" w:rsidRDefault="00761213" w:rsidP="00761213">
      <w:pPr>
        <w:ind w:left="720"/>
      </w:pPr>
      <w:r w:rsidRPr="00761213">
        <w:t xml:space="preserve">            return num1 / num2;</w:t>
      </w:r>
    </w:p>
    <w:p w14:paraId="38D1D904" w14:textId="77777777" w:rsidR="00761213" w:rsidRPr="00761213" w:rsidRDefault="00761213" w:rsidP="00761213">
      <w:pPr>
        <w:ind w:left="720"/>
      </w:pPr>
      <w:r w:rsidRPr="00761213">
        <w:t xml:space="preserve">        }</w:t>
      </w:r>
    </w:p>
    <w:p w14:paraId="657F33AF" w14:textId="77777777" w:rsidR="00761213" w:rsidRPr="00761213" w:rsidRDefault="00761213" w:rsidP="00761213">
      <w:pPr>
        <w:ind w:left="720"/>
      </w:pPr>
      <w:r w:rsidRPr="00761213">
        <w:t>};</w:t>
      </w:r>
    </w:p>
    <w:p w14:paraId="5BEEBA7B" w14:textId="77777777" w:rsidR="00761213" w:rsidRPr="00761213" w:rsidRDefault="00761213" w:rsidP="00761213">
      <w:pPr>
        <w:ind w:left="720"/>
      </w:pPr>
      <w:r w:rsidRPr="00761213">
        <w:t>int main()</w:t>
      </w:r>
    </w:p>
    <w:p w14:paraId="7074EED3" w14:textId="77777777" w:rsidR="00761213" w:rsidRPr="00761213" w:rsidRDefault="00761213" w:rsidP="00761213">
      <w:pPr>
        <w:ind w:left="720"/>
      </w:pPr>
      <w:r w:rsidRPr="00761213">
        <w:t>{</w:t>
      </w:r>
    </w:p>
    <w:p w14:paraId="50FB154E" w14:textId="77777777" w:rsidR="00761213" w:rsidRPr="00761213" w:rsidRDefault="00761213" w:rsidP="00761213">
      <w:pPr>
        <w:ind w:left="720"/>
      </w:pPr>
      <w:r w:rsidRPr="00761213">
        <w:t xml:space="preserve">    int x,y;</w:t>
      </w:r>
    </w:p>
    <w:p w14:paraId="4B6D2687" w14:textId="77777777" w:rsidR="00761213" w:rsidRPr="00761213" w:rsidRDefault="00761213" w:rsidP="00761213">
      <w:pPr>
        <w:ind w:left="720"/>
      </w:pPr>
      <w:r w:rsidRPr="00761213">
        <w:t xml:space="preserve">    cout&lt;&lt;"Enter 2 numbers::";</w:t>
      </w:r>
    </w:p>
    <w:p w14:paraId="356BF70A" w14:textId="77777777" w:rsidR="00761213" w:rsidRPr="00761213" w:rsidRDefault="00761213" w:rsidP="00761213">
      <w:pPr>
        <w:ind w:left="720"/>
      </w:pPr>
      <w:r w:rsidRPr="00761213">
        <w:t xml:space="preserve">    cin&gt;&gt;x&gt;&gt;y;</w:t>
      </w:r>
    </w:p>
    <w:p w14:paraId="09F106FD" w14:textId="77777777" w:rsidR="00761213" w:rsidRPr="00761213" w:rsidRDefault="00761213" w:rsidP="00761213">
      <w:pPr>
        <w:ind w:left="720"/>
      </w:pPr>
      <w:r w:rsidRPr="00761213">
        <w:t xml:space="preserve">    cal&lt;int&gt; intCal(x, y);</w:t>
      </w:r>
    </w:p>
    <w:p w14:paraId="7EA5CEE7" w14:textId="77777777" w:rsidR="00761213" w:rsidRPr="00761213" w:rsidRDefault="00761213" w:rsidP="00761213">
      <w:pPr>
        <w:ind w:left="720"/>
      </w:pPr>
      <w:r w:rsidRPr="00761213">
        <w:t xml:space="preserve">    intCal.displayResult();</w:t>
      </w:r>
    </w:p>
    <w:p w14:paraId="39FF808F" w14:textId="77777777" w:rsidR="00761213" w:rsidRPr="00761213" w:rsidRDefault="00761213" w:rsidP="00761213">
      <w:pPr>
        <w:ind w:left="720"/>
      </w:pPr>
      <w:r w:rsidRPr="00761213">
        <w:t xml:space="preserve">    return 0;</w:t>
      </w:r>
    </w:p>
    <w:p w14:paraId="62F27F6B" w14:textId="463223C1" w:rsidR="0078418F" w:rsidRDefault="00761213" w:rsidP="00761213">
      <w:pPr>
        <w:ind w:left="720"/>
      </w:pPr>
      <w:r w:rsidRPr="00761213">
        <w:t>}</w:t>
      </w:r>
    </w:p>
    <w:p w14:paraId="0C928C77" w14:textId="77777777" w:rsidR="00761213" w:rsidRPr="0078418F" w:rsidRDefault="00761213" w:rsidP="00761213">
      <w:pPr>
        <w:ind w:left="720"/>
        <w:rPr>
          <w:b/>
          <w:bCs/>
        </w:rPr>
      </w:pPr>
    </w:p>
    <w:p w14:paraId="0C0F251C" w14:textId="77777777" w:rsidR="0078418F" w:rsidRPr="0078418F" w:rsidRDefault="0078418F" w:rsidP="0078418F">
      <w:pPr>
        <w:rPr>
          <w:b/>
          <w:bCs/>
        </w:rPr>
      </w:pPr>
      <w:r w:rsidRPr="0078418F">
        <w:rPr>
          <w:b/>
          <w:bCs/>
        </w:rPr>
        <w:lastRenderedPageBreak/>
        <w:t>OUTPUT:</w:t>
      </w:r>
    </w:p>
    <w:p w14:paraId="2D72AC81" w14:textId="56308C81" w:rsidR="005045D3" w:rsidRDefault="00761213" w:rsidP="00761213">
      <w:pPr>
        <w:jc w:val="center"/>
      </w:pPr>
      <w:r w:rsidRPr="00761213">
        <w:drawing>
          <wp:inline distT="0" distB="0" distL="0" distR="0" wp14:anchorId="1F8B157F" wp14:editId="09A5FED3">
            <wp:extent cx="4804679" cy="23177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14308" cy="23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45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2BDB54" w14:textId="77777777" w:rsidR="002D004F" w:rsidRDefault="002D004F" w:rsidP="0078418F">
      <w:pPr>
        <w:spacing w:after="0" w:line="240" w:lineRule="auto"/>
      </w:pPr>
      <w:r>
        <w:separator/>
      </w:r>
    </w:p>
  </w:endnote>
  <w:endnote w:type="continuationSeparator" w:id="0">
    <w:p w14:paraId="72506EB1" w14:textId="77777777" w:rsidR="002D004F" w:rsidRDefault="002D004F" w:rsidP="007841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935A2" w14:textId="77777777" w:rsidR="002D004F" w:rsidRDefault="002D004F" w:rsidP="0078418F">
      <w:pPr>
        <w:spacing w:after="0" w:line="240" w:lineRule="auto"/>
      </w:pPr>
      <w:r>
        <w:separator/>
      </w:r>
    </w:p>
  </w:footnote>
  <w:footnote w:type="continuationSeparator" w:id="0">
    <w:p w14:paraId="7AA0E8B9" w14:textId="77777777" w:rsidR="002D004F" w:rsidRDefault="002D004F" w:rsidP="007841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E45713"/>
    <w:multiLevelType w:val="multilevel"/>
    <w:tmpl w:val="7BC81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3D443B"/>
    <w:multiLevelType w:val="hybridMultilevel"/>
    <w:tmpl w:val="A06E25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bIwNDQyNDaztLBQ0lEKTi0uzszPAykwrgUADpZnBSwAAAA="/>
  </w:docVars>
  <w:rsids>
    <w:rsidRoot w:val="0078418F"/>
    <w:rsid w:val="002D004F"/>
    <w:rsid w:val="00415A29"/>
    <w:rsid w:val="005045D3"/>
    <w:rsid w:val="005A0909"/>
    <w:rsid w:val="005C4FFA"/>
    <w:rsid w:val="00761213"/>
    <w:rsid w:val="0078418F"/>
    <w:rsid w:val="00A837BA"/>
    <w:rsid w:val="00B3184C"/>
    <w:rsid w:val="00B36D45"/>
    <w:rsid w:val="00C94B37"/>
    <w:rsid w:val="00E726DF"/>
    <w:rsid w:val="00EA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49E98"/>
  <w15:chartTrackingRefBased/>
  <w15:docId w15:val="{0F488E17-1AF8-4FB0-A1FA-AA6A48FA3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18F"/>
  </w:style>
  <w:style w:type="paragraph" w:styleId="Heading1">
    <w:name w:val="heading 1"/>
    <w:basedOn w:val="Normal"/>
    <w:link w:val="Heading1Char"/>
    <w:uiPriority w:val="9"/>
    <w:qFormat/>
    <w:rsid w:val="007841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1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18F"/>
  </w:style>
  <w:style w:type="paragraph" w:styleId="Footer">
    <w:name w:val="footer"/>
    <w:basedOn w:val="Normal"/>
    <w:link w:val="FooterChar"/>
    <w:uiPriority w:val="99"/>
    <w:unhideWhenUsed/>
    <w:rsid w:val="007841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18F"/>
  </w:style>
  <w:style w:type="character" w:customStyle="1" w:styleId="Heading1Char">
    <w:name w:val="Heading 1 Char"/>
    <w:basedOn w:val="DefaultParagraphFont"/>
    <w:link w:val="Heading1"/>
    <w:uiPriority w:val="9"/>
    <w:rsid w:val="0078418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7841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01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5</cp:revision>
  <dcterms:created xsi:type="dcterms:W3CDTF">2020-10-21T08:33:00Z</dcterms:created>
  <dcterms:modified xsi:type="dcterms:W3CDTF">2020-10-24T19:00:00Z</dcterms:modified>
</cp:coreProperties>
</file>